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Manager/HR Department]</w:t>
      </w:r>
    </w:p>
    <w:p>
      <w:pPr>
        <w:pStyle w:val="BodyText"/>
      </w:pPr>
      <w:r>
        <w:rPr>
          <w:bCs/>
          <w:b/>
        </w:rPr>
        <w:t xml:space="preserve">Organization:</w:t>
      </w:r>
      <w:r>
        <w:t xml:space="preserve"> </w:t>
      </w:r>
      <w:r>
        <w:t xml:space="preserve">[Sri Lanka Colombo Educational Institution or Ministry of Education]</w:t>
      </w:r>
    </w:p>
    <w:p>
      <w:pPr>
        <w:pStyle w:val="BodyText"/>
      </w:pPr>
      <w:r>
        <w:br/>
      </w:r>
    </w:p>
    <w:bookmarkStart w:id="20" w:name="Xec6f8750c7a80be47b3b938edf58b86503227f3"/>
    <w:p>
      <w:pPr>
        <w:pStyle w:val="Heading2"/>
      </w:pPr>
      <w:r>
        <w:t xml:space="preserve">Dear [Hiring Manager's Name or "Selection Committee"],</w:t>
      </w:r>
    </w:p>
    <w:p>
      <w:pPr>
        <w:pStyle w:val="FirstParagraph"/>
      </w:pPr>
      <w:r>
        <w:t xml:space="preserve">I am writing to express my enthusiastic interest in the Curriculum Developer position at your esteemed organization in Sri Lanka Colombo. With a deep passion for education and over [X years] of experience designing and implementing curricula that align with global standards while addressing local needs, I am eager to contribute my expertise to enhance the quality of education in this vibrant region. The opportunity to work as a Curriculum Developer in Sri Lanka Colombo resonates strongly with my professional goals, as I believe that education is the cornerstone of societal progress, and a well-structured curriculum is essential to empowering students and educators alike.</w:t>
      </w:r>
    </w:p>
    <w:p>
      <w:pPr>
        <w:pStyle w:val="BodyText"/>
      </w:pPr>
      <w:r>
        <w:t xml:space="preserve">As an experienced Curriculum Developer, I have dedicated my career to creating dynamic, inclusive, and culturally relevant educational frameworks. My work spans diverse settings, including K-12 schools, higher education institutions, and professional training programs. In each role, I have focused on bridging the gap between theoretical knowledge and practical application while ensuring alignment with national and international benchmarks. For instance, during my tenure at [Previous Organization], I led a team to redesign a science curriculum that integrated technology-driven learning tools, resulting in a 30% improvement in student engagement and performance. This experience has equipped me with the skills to adapt curricula to meet the evolving needs of learners in Sri Lanka Colombo.</w:t>
      </w:r>
    </w:p>
    <w:p>
      <w:pPr>
        <w:pStyle w:val="BodyText"/>
      </w:pPr>
      <w:r>
        <w:t xml:space="preserve">Sri Lanka Colombo, as a hub of innovation and cultural diversity, presents unique opportunities and challenges for educational development. The region’s commitment to fostering sustainable growth through education aligns perfectly with my philosophy that curricula must be both forward-thinking and rooted in local values. I understand the importance of addressing the diverse needs of students in Sri Lanka Colombo, where cultural sensitivity, linguistic inclusivity, and technological accessibility are critical factors. My work as a Curriculum Developer has always prioritized these elements, ensuring that educational programs are equitable and responsive to the community’s aspirations.</w:t>
      </w:r>
    </w:p>
    <w:p>
      <w:pPr>
        <w:pStyle w:val="BodyText"/>
      </w:pPr>
      <w:r>
        <w:t xml:space="preserve">One of my key strengths lies in my ability to collaborate with stakeholders at all levels—teachers, administrators, policymakers, and community members—to co-create curricula that reflect shared goals. For example, while working on a project for [Previous Organization], I conducted extensive consultations with educators in underserved regions to identify gaps in existing programs. This participatory approach not only enhanced the relevance of the curriculum but also empowered local teachers to take ownership of its implementation. In Sri Lanka Colombo, I aim to build similar partnerships to ensure that the curricula developed are not only academically rigorous but also deeply connected to the socio-economic and cultural fabric of the region.</w:t>
      </w:r>
    </w:p>
    <w:p>
      <w:pPr>
        <w:pStyle w:val="BodyText"/>
      </w:pPr>
      <w:r>
        <w:t xml:space="preserve">Another aspect of my work as a Curriculum Developer is my focus on continuous evaluation and improvement. I believe that effective curricula must be dynamic, adapting to new research, technological advancements, and societal changes. In [Previous Organization], I introduced a feedback loop system that allowed teachers to provide real-time insights into curriculum effectiveness. This led to iterative updates that significantly improved student outcomes. In Sri Lanka Colombo, I am keen to apply this approach to create a culture of innovation and excellence within the educational ecosystem.</w:t>
      </w:r>
    </w:p>
    <w:p>
      <w:pPr>
        <w:pStyle w:val="BodyText"/>
      </w:pPr>
      <w:r>
        <w:t xml:space="preserve">Furthermore, my commitment to professional development is evident in my ongoing work as a trainer and mentor for educators. I have conducted workshops on curriculum design, pedagogical strategies, and assessment methods across multiple regions. These experiences have honed my ability to communicate complex ideas clearly and inspire others to embrace best practices in education. In Sri Lanka Colombo, I would be excited to share my knowledge while also learning from the rich traditions and expertise of local educators.</w:t>
      </w:r>
    </w:p>
    <w:p>
      <w:pPr>
        <w:pStyle w:val="BodyText"/>
      </w:pPr>
      <w:r>
        <w:t xml:space="preserve">The role of a Curriculum Developer is not merely about creating lesson plans or syllabi; it is about shaping the future of education. In Sri Lanka Colombo, where the demand for skilled professionals in science, technology, and sustainable development is growing rapidly, I am confident that my expertise can make a meaningful impact. I am particularly drawn to your organization’s mission to [mention specific initiative or value from the job posting, e.g., "promote inclusive education" or "leverage technology in teaching"], and I would be honored to contribute my skills toward achieving these objectives.</w:t>
      </w:r>
    </w:p>
    <w:p>
      <w:pPr>
        <w:pStyle w:val="BodyText"/>
      </w:pPr>
      <w:r>
        <w:t xml:space="preserve">Finally, I would like to express my deep respect for the educational landscape in Sri Lanka Colombo. The region’s rich history of academic excellence, combined with its forward-thinking approach to innovation, makes it an ideal place for me to apply my passion for curriculum development. I am eager to bring my experience, creativity, and dedication to your team and help build a curriculum that empowers learners to thrive in an ever-changing world.</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educational advancement of Sri Lanka Colombo as a Curriculum Developer.</w:t>
      </w:r>
    </w:p>
    <w:p>
      <w:pPr>
        <w:pStyle w:val="BodyText"/>
      </w:pPr>
      <w:r>
        <w:t xml:space="preserve">Sincerely,</w:t>
      </w:r>
    </w:p>
    <w:p>
      <w:pPr>
        <w:pStyle w:val="BodyText"/>
      </w:pPr>
      <w:r>
        <w:br/>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7-20T01:13:24Z</dcterms:created>
  <dcterms:modified xsi:type="dcterms:W3CDTF">2026-07-20T01:13:24Z</dcterms:modified>
</cp:coreProperties>
</file>

<file path=docProps/custom.xml><?xml version="1.0" encoding="utf-8"?>
<Properties xmlns="http://schemas.openxmlformats.org/officeDocument/2006/custom-properties" xmlns:vt="http://schemas.openxmlformats.org/officeDocument/2006/docPropsVTypes"/>
</file>